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63DE6" w14:textId="3E5C7B59" w:rsidR="002C4D19" w:rsidRPr="00993C62" w:rsidRDefault="009B41B7" w:rsidP="00993C62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993C62">
        <w:rPr>
          <w:rFonts w:ascii="Times New Roman" w:hAnsi="Times New Roman" w:cs="Times New Roman"/>
          <w:sz w:val="24"/>
          <w:szCs w:val="24"/>
        </w:rPr>
        <w:t>LAB 2 CSE 4304</w:t>
      </w:r>
      <w:r w:rsidRPr="00993C62">
        <w:rPr>
          <w:rFonts w:ascii="Times New Roman" w:hAnsi="Times New Roman" w:cs="Times New Roman"/>
          <w:sz w:val="24"/>
          <w:szCs w:val="24"/>
        </w:rPr>
        <w:br/>
        <w:t>SWE B</w:t>
      </w:r>
    </w:p>
    <w:p w14:paraId="7CF4C9F7" w14:textId="4D43E15E" w:rsidR="00993C62" w:rsidRPr="00993C62" w:rsidRDefault="00993C62" w:rsidP="00993C62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993C62">
        <w:rPr>
          <w:rFonts w:ascii="Times New Roman" w:hAnsi="Times New Roman" w:cs="Times New Roman"/>
          <w:sz w:val="24"/>
          <w:szCs w:val="24"/>
        </w:rPr>
        <w:t>27-04-2021</w:t>
      </w:r>
    </w:p>
    <w:p w14:paraId="4029B30F" w14:textId="1AC70D1C" w:rsidR="00993C62" w:rsidRDefault="00993C62" w:rsidP="00993C62">
      <w:pPr>
        <w:pStyle w:val="NoSpacing"/>
        <w:rPr>
          <w:rFonts w:ascii="Times New Roman" w:hAnsi="Times New Roman" w:cs="Times New Roman"/>
        </w:rPr>
      </w:pPr>
    </w:p>
    <w:p w14:paraId="614EA9A9" w14:textId="7BFDD28A" w:rsidR="00993C62" w:rsidRDefault="0054147D" w:rsidP="004B3973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the code for the last lab</w:t>
      </w:r>
      <w:r w:rsidR="000A4D35">
        <w:rPr>
          <w:rFonts w:ascii="Times New Roman" w:hAnsi="Times New Roman" w:cs="Times New Roman"/>
        </w:rPr>
        <w:t xml:space="preserve"> task 4 where you </w:t>
      </w:r>
      <w:r w:rsidR="00EE497C">
        <w:rPr>
          <w:rFonts w:ascii="Times New Roman" w:hAnsi="Times New Roman" w:cs="Times New Roman"/>
        </w:rPr>
        <w:t>stored age of few students in an array</w:t>
      </w:r>
      <w:r w:rsidR="000551E7">
        <w:rPr>
          <w:rFonts w:ascii="Times New Roman" w:hAnsi="Times New Roman" w:cs="Times New Roman"/>
        </w:rPr>
        <w:t>.</w:t>
      </w:r>
      <w:r w:rsidR="00DF56E5">
        <w:rPr>
          <w:rFonts w:ascii="Times New Roman" w:hAnsi="Times New Roman" w:cs="Times New Roman"/>
        </w:rPr>
        <w:t xml:space="preserve"> </w:t>
      </w:r>
      <w:r w:rsidR="00DE4075">
        <w:rPr>
          <w:rFonts w:ascii="Times New Roman" w:hAnsi="Times New Roman" w:cs="Times New Roman"/>
        </w:rPr>
        <w:t xml:space="preserve">Create </w:t>
      </w:r>
      <w:r w:rsidR="00076F23">
        <w:rPr>
          <w:rFonts w:ascii="Times New Roman" w:hAnsi="Times New Roman" w:cs="Times New Roman"/>
        </w:rPr>
        <w:t>four</w:t>
      </w:r>
      <w:r w:rsidR="00DE4075">
        <w:rPr>
          <w:rFonts w:ascii="Times New Roman" w:hAnsi="Times New Roman" w:cs="Times New Roman"/>
        </w:rPr>
        <w:t xml:space="preserve"> user defined functions to perform the following tasks:</w:t>
      </w:r>
    </w:p>
    <w:p w14:paraId="66C9E5B8" w14:textId="77777777" w:rsidR="00AA30F7" w:rsidRDefault="00DE4075" w:rsidP="00DE4075">
      <w:pPr>
        <w:pStyle w:val="NoSpacing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ction1:</w:t>
      </w:r>
    </w:p>
    <w:p w14:paraId="3399AF79" w14:textId="3968F7DE" w:rsidR="00DE4075" w:rsidRDefault="00AA30F7" w:rsidP="00AA30F7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play</w:t>
      </w:r>
      <w:r w:rsidR="006F0B8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="00676F8B">
        <w:rPr>
          <w:rFonts w:ascii="Times New Roman" w:hAnsi="Times New Roman" w:cs="Times New Roman"/>
        </w:rPr>
        <w:t xml:space="preserve">all </w:t>
      </w:r>
      <w:r>
        <w:rPr>
          <w:rFonts w:ascii="Times New Roman" w:hAnsi="Times New Roman" w:cs="Times New Roman"/>
        </w:rPr>
        <w:t xml:space="preserve">the content of the array. </w:t>
      </w:r>
    </w:p>
    <w:p w14:paraId="0BDB56C9" w14:textId="3312FA54" w:rsidR="00147F2C" w:rsidRDefault="00147F2C" w:rsidP="00AA30F7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s </w:t>
      </w:r>
      <w:r w:rsidR="009B5FB7">
        <w:rPr>
          <w:rFonts w:ascii="Times New Roman" w:hAnsi="Times New Roman" w:cs="Times New Roman"/>
        </w:rPr>
        <w:t xml:space="preserve">one parameter, which indicates </w:t>
      </w:r>
      <w:r>
        <w:rPr>
          <w:rFonts w:ascii="Times New Roman" w:hAnsi="Times New Roman" w:cs="Times New Roman"/>
        </w:rPr>
        <w:t xml:space="preserve">the address of the first element of the </w:t>
      </w:r>
      <w:r w:rsidR="009B5FB7">
        <w:rPr>
          <w:rFonts w:ascii="Times New Roman" w:hAnsi="Times New Roman" w:cs="Times New Roman"/>
        </w:rPr>
        <w:t>array.</w:t>
      </w:r>
    </w:p>
    <w:p w14:paraId="3FC2CEB6" w14:textId="6276E65B" w:rsidR="00716438" w:rsidRDefault="00716438" w:rsidP="00AA30F7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urns nothing</w:t>
      </w:r>
    </w:p>
    <w:p w14:paraId="06700B33" w14:textId="4F9D9FB6" w:rsidR="00716438" w:rsidRDefault="00716438" w:rsidP="00716438">
      <w:pPr>
        <w:pStyle w:val="NoSpacing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ction2:</w:t>
      </w:r>
    </w:p>
    <w:p w14:paraId="6D04F516" w14:textId="6B9F1FA8" w:rsidR="00716438" w:rsidRDefault="001824D1" w:rsidP="00716438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s </w:t>
      </w:r>
      <w:r w:rsidR="009A299B">
        <w:rPr>
          <w:rFonts w:ascii="Times New Roman" w:hAnsi="Times New Roman" w:cs="Times New Roman"/>
        </w:rPr>
        <w:t xml:space="preserve">the age of an specific </w:t>
      </w:r>
      <w:r w:rsidR="00E43C74">
        <w:rPr>
          <w:rFonts w:ascii="Times New Roman" w:hAnsi="Times New Roman" w:cs="Times New Roman"/>
        </w:rPr>
        <w:t>student</w:t>
      </w:r>
      <w:r w:rsidR="009D17C4">
        <w:rPr>
          <w:rFonts w:ascii="Times New Roman" w:hAnsi="Times New Roman" w:cs="Times New Roman"/>
        </w:rPr>
        <w:t>.</w:t>
      </w:r>
    </w:p>
    <w:p w14:paraId="458C9141" w14:textId="6103DC83" w:rsidR="009D17C4" w:rsidRDefault="00C538D8" w:rsidP="00716438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s </w:t>
      </w:r>
      <w:r w:rsidR="009B5FB7">
        <w:rPr>
          <w:rFonts w:ascii="Times New Roman" w:hAnsi="Times New Roman" w:cs="Times New Roman"/>
        </w:rPr>
        <w:t xml:space="preserve">two parameters. First one is the address of the first element of the array, second parameter indicates the </w:t>
      </w:r>
      <w:r w:rsidR="00FB02E8">
        <w:rPr>
          <w:rFonts w:ascii="Times New Roman" w:hAnsi="Times New Roman" w:cs="Times New Roman"/>
        </w:rPr>
        <w:t>index(0 indexed) of the array where the values need to be modified.</w:t>
      </w:r>
      <w:r w:rsidR="00FB02E8">
        <w:rPr>
          <w:rFonts w:ascii="Times New Roman" w:hAnsi="Times New Roman" w:cs="Times New Roman"/>
        </w:rPr>
        <w:br/>
        <w:t>(Validate the index whether it is a valid index inside the array or not)</w:t>
      </w:r>
    </w:p>
    <w:p w14:paraId="6C2F81F3" w14:textId="69C54F03" w:rsidR="00FB02E8" w:rsidRDefault="001824D1" w:rsidP="00716438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urns an integer. It returns 0 if successfully updated the value else return -1</w:t>
      </w:r>
    </w:p>
    <w:p w14:paraId="05F4CB2C" w14:textId="6672A980" w:rsidR="00716438" w:rsidRDefault="00716438" w:rsidP="00716438">
      <w:pPr>
        <w:pStyle w:val="NoSpacing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ction3:</w:t>
      </w:r>
    </w:p>
    <w:p w14:paraId="57DD85EA" w14:textId="6093F279" w:rsidR="003261D5" w:rsidRDefault="008B4A00" w:rsidP="003261D5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rts the </w:t>
      </w:r>
      <w:r w:rsidR="00263A0D">
        <w:rPr>
          <w:rFonts w:ascii="Times New Roman" w:hAnsi="Times New Roman" w:cs="Times New Roman"/>
        </w:rPr>
        <w:t>age of the array in ascending order.</w:t>
      </w:r>
    </w:p>
    <w:p w14:paraId="26C9F9BB" w14:textId="2D25D8EA" w:rsidR="00263A0D" w:rsidRDefault="0014293D" w:rsidP="003261D5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s two parameters. First one is the address of the first element of the array and second parameter indicates, how </w:t>
      </w:r>
      <w:r w:rsidR="00076F23">
        <w:rPr>
          <w:rFonts w:ascii="Times New Roman" w:hAnsi="Times New Roman" w:cs="Times New Roman"/>
        </w:rPr>
        <w:t>many student’s information are stored in the array.</w:t>
      </w:r>
    </w:p>
    <w:p w14:paraId="1FFF4B06" w14:textId="1080B814" w:rsidR="00076F23" w:rsidRDefault="00076F23" w:rsidP="003261D5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urns 0 if successful, else returns -1.</w:t>
      </w:r>
    </w:p>
    <w:p w14:paraId="4C4EE180" w14:textId="1563B605" w:rsidR="00076F23" w:rsidRDefault="00E04366" w:rsidP="00076F23">
      <w:pPr>
        <w:pStyle w:val="NoSpacing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ction4:</w:t>
      </w:r>
    </w:p>
    <w:p w14:paraId="2D4A98DD" w14:textId="1E0774D2" w:rsidR="00E04366" w:rsidRDefault="00110EFE" w:rsidP="00E04366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s binary search to find </w:t>
      </w:r>
      <w:r w:rsidR="00763F9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index of </w:t>
      </w:r>
      <w:r w:rsidR="00763F92">
        <w:rPr>
          <w:rFonts w:ascii="Times New Roman" w:hAnsi="Times New Roman" w:cs="Times New Roman"/>
        </w:rPr>
        <w:t>the array for a</w:t>
      </w:r>
      <w:r>
        <w:rPr>
          <w:rFonts w:ascii="Times New Roman" w:hAnsi="Times New Roman" w:cs="Times New Roman"/>
        </w:rPr>
        <w:t xml:space="preserve"> given age.</w:t>
      </w:r>
    </w:p>
    <w:p w14:paraId="0ACD80FC" w14:textId="7C5F21E8" w:rsidR="00A163CA" w:rsidRPr="00A163CA" w:rsidRDefault="00DC6975" w:rsidP="00A163CA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kes t</w:t>
      </w:r>
      <w:r w:rsidR="00A163CA">
        <w:rPr>
          <w:rFonts w:ascii="Times New Roman" w:hAnsi="Times New Roman" w:cs="Times New Roman"/>
        </w:rPr>
        <w:t xml:space="preserve">hree </w:t>
      </w:r>
      <w:r>
        <w:rPr>
          <w:rFonts w:ascii="Times New Roman" w:hAnsi="Times New Roman" w:cs="Times New Roman"/>
        </w:rPr>
        <w:t xml:space="preserve">parameters. First parameter is the address of the first element. Second parameter </w:t>
      </w:r>
      <w:r w:rsidR="005A4B4B">
        <w:rPr>
          <w:rFonts w:ascii="Times New Roman" w:hAnsi="Times New Roman" w:cs="Times New Roman"/>
        </w:rPr>
        <w:t>is an integer which indicates the age you are searching for.</w:t>
      </w:r>
      <w:r w:rsidR="00A163CA">
        <w:rPr>
          <w:rFonts w:ascii="Times New Roman" w:hAnsi="Times New Roman" w:cs="Times New Roman"/>
        </w:rPr>
        <w:t xml:space="preserve"> Third parameter indicates how many student’s information is stored.</w:t>
      </w:r>
    </w:p>
    <w:p w14:paraId="456C48F0" w14:textId="2179E6EE" w:rsidR="005A4B4B" w:rsidRDefault="002E474E" w:rsidP="00E04366">
      <w:pPr>
        <w:pStyle w:val="NoSpacing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urns the index of the array where the searching element is found. If not not found, returns -1.</w:t>
      </w:r>
    </w:p>
    <w:p w14:paraId="43A2C2F2" w14:textId="77777777" w:rsidR="00F86349" w:rsidRDefault="00F86349" w:rsidP="00F86349">
      <w:pPr>
        <w:pStyle w:val="NoSpacing"/>
        <w:ind w:left="720"/>
        <w:rPr>
          <w:rFonts w:ascii="Times New Roman" w:hAnsi="Times New Roman" w:cs="Times New Roman"/>
        </w:rPr>
      </w:pPr>
    </w:p>
    <w:p w14:paraId="51856111" w14:textId="226D534E" w:rsidR="000551E7" w:rsidRDefault="000551E7" w:rsidP="000551E7">
      <w:pPr>
        <w:pStyle w:val="NoSpacing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lp:</w:t>
      </w:r>
    </w:p>
    <w:p w14:paraId="57219FF1" w14:textId="0C949B63" w:rsidR="000551E7" w:rsidRDefault="00BC135F" w:rsidP="00950D51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zeof operator </w:t>
      </w:r>
      <w:r w:rsidR="00950D51">
        <w:rPr>
          <w:rFonts w:ascii="Times New Roman" w:hAnsi="Times New Roman" w:cs="Times New Roman"/>
        </w:rPr>
        <w:t xml:space="preserve">returns the </w:t>
      </w:r>
      <w:r w:rsidR="0023401C">
        <w:rPr>
          <w:rFonts w:ascii="Times New Roman" w:hAnsi="Times New Roman" w:cs="Times New Roman"/>
        </w:rPr>
        <w:t xml:space="preserve">size of </w:t>
      </w:r>
      <w:r w:rsidR="00950D51">
        <w:rPr>
          <w:rFonts w:ascii="Times New Roman" w:hAnsi="Times New Roman" w:cs="Times New Roman"/>
        </w:rPr>
        <w:t>allocated memory</w:t>
      </w:r>
      <w:r w:rsidR="0023401C">
        <w:rPr>
          <w:rFonts w:ascii="Times New Roman" w:hAnsi="Times New Roman" w:cs="Times New Roman"/>
        </w:rPr>
        <w:t xml:space="preserve"> (in Bytes)</w:t>
      </w:r>
      <w:r w:rsidR="00950D51">
        <w:rPr>
          <w:rFonts w:ascii="Times New Roman" w:hAnsi="Times New Roman" w:cs="Times New Roman"/>
        </w:rPr>
        <w:t xml:space="preserve"> for a particular variable</w:t>
      </w:r>
      <w:r w:rsidR="003828D7">
        <w:rPr>
          <w:rFonts w:ascii="Times New Roman" w:hAnsi="Times New Roman" w:cs="Times New Roman"/>
        </w:rPr>
        <w:t xml:space="preserve"> or a variable type.</w:t>
      </w:r>
    </w:p>
    <w:p w14:paraId="6200F0E6" w14:textId="1C3A97C1" w:rsidR="00950D51" w:rsidRDefault="00950D51" w:rsidP="00950D51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:</w:t>
      </w:r>
    </w:p>
    <w:p w14:paraId="0EDC8E86" w14:textId="78341C36" w:rsidR="003828D7" w:rsidRPr="00C543CD" w:rsidRDefault="00C543CD" w:rsidP="00BF5A04">
      <w:pPr>
        <w:pStyle w:val="NoSpacing"/>
        <w:ind w:left="1440"/>
        <w:rPr>
          <w:rFonts w:ascii="Courier New" w:hAnsi="Courier New" w:cs="Courier New"/>
        </w:rPr>
      </w:pPr>
      <w:r w:rsidRPr="00C543CD">
        <w:rPr>
          <w:rFonts w:ascii="Courier New" w:hAnsi="Courier New" w:cs="Courier New"/>
        </w:rPr>
        <w:t>int x;</w:t>
      </w:r>
    </w:p>
    <w:p w14:paraId="022B34B0" w14:textId="3D51598E" w:rsidR="00C543CD" w:rsidRPr="00C543CD" w:rsidRDefault="00C543CD" w:rsidP="00BF5A04">
      <w:pPr>
        <w:pStyle w:val="NoSpacing"/>
        <w:ind w:left="1440"/>
        <w:rPr>
          <w:rFonts w:ascii="Courier New" w:hAnsi="Courier New" w:cs="Courier New"/>
        </w:rPr>
      </w:pPr>
      <w:r w:rsidRPr="00C543CD">
        <w:rPr>
          <w:rFonts w:ascii="Courier New" w:hAnsi="Courier New" w:cs="Courier New"/>
        </w:rPr>
        <w:t>int ar[20];</w:t>
      </w:r>
    </w:p>
    <w:p w14:paraId="63B45937" w14:textId="6A9410FC" w:rsidR="00950D51" w:rsidRDefault="003828D7" w:rsidP="00BF5A04">
      <w:pPr>
        <w:pStyle w:val="NoSpacing"/>
        <w:ind w:left="1440"/>
        <w:rPr>
          <w:rFonts w:ascii="Courier New" w:hAnsi="Courier New" w:cs="Courier New"/>
        </w:rPr>
      </w:pPr>
      <w:r w:rsidRPr="00C543CD">
        <w:rPr>
          <w:rFonts w:ascii="Courier New" w:hAnsi="Courier New" w:cs="Courier New"/>
        </w:rPr>
        <w:t xml:space="preserve">sizeof </w:t>
      </w:r>
      <w:r w:rsidR="00F358E0">
        <w:rPr>
          <w:rFonts w:ascii="Courier New" w:hAnsi="Courier New" w:cs="Courier New"/>
        </w:rPr>
        <w:t>(</w:t>
      </w:r>
      <w:r w:rsidR="0023401C">
        <w:rPr>
          <w:rFonts w:ascii="Courier New" w:hAnsi="Courier New" w:cs="Courier New"/>
        </w:rPr>
        <w:t>x</w:t>
      </w:r>
      <w:r w:rsidR="00F358E0">
        <w:rPr>
          <w:rFonts w:ascii="Courier New" w:hAnsi="Courier New" w:cs="Courier New"/>
        </w:rPr>
        <w:t>)</w:t>
      </w:r>
      <w:r w:rsidR="0023401C">
        <w:rPr>
          <w:rFonts w:ascii="Courier New" w:hAnsi="Courier New" w:cs="Courier New"/>
        </w:rPr>
        <w:t xml:space="preserve"> will return 4 (n</w:t>
      </w:r>
      <w:r w:rsidR="00BF5A04">
        <w:rPr>
          <w:rFonts w:ascii="Courier New" w:hAnsi="Courier New" w:cs="Courier New"/>
        </w:rPr>
        <w:t>umber</w:t>
      </w:r>
      <w:r w:rsidR="0023401C">
        <w:rPr>
          <w:rFonts w:ascii="Courier New" w:hAnsi="Courier New" w:cs="Courier New"/>
        </w:rPr>
        <w:t xml:space="preserve"> of Bytes for </w:t>
      </w:r>
      <w:r w:rsidR="00BF5A04">
        <w:rPr>
          <w:rFonts w:ascii="Courier New" w:hAnsi="Courier New" w:cs="Courier New"/>
        </w:rPr>
        <w:t xml:space="preserve">an </w:t>
      </w:r>
      <w:r w:rsidR="0023401C">
        <w:rPr>
          <w:rFonts w:ascii="Courier New" w:hAnsi="Courier New" w:cs="Courier New"/>
        </w:rPr>
        <w:t>integer)</w:t>
      </w:r>
    </w:p>
    <w:p w14:paraId="79D0C2FC" w14:textId="45E14444" w:rsidR="0023401C" w:rsidRDefault="0023401C" w:rsidP="00BF5A04">
      <w:pPr>
        <w:pStyle w:val="NoSpacing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izeof </w:t>
      </w:r>
      <w:r w:rsidR="00F358E0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int</w:t>
      </w:r>
      <w:r w:rsidR="00F358E0">
        <w:rPr>
          <w:rFonts w:ascii="Courier New" w:hAnsi="Courier New" w:cs="Courier New"/>
        </w:rPr>
        <w:t>) will also return 4</w:t>
      </w:r>
    </w:p>
    <w:p w14:paraId="6E04B686" w14:textId="6D1E3D5F" w:rsidR="00F358E0" w:rsidRDefault="00F358E0" w:rsidP="00BF5A04">
      <w:pPr>
        <w:pStyle w:val="NoSpacing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izeof (ar) will return 80 (</w:t>
      </w:r>
      <w:r w:rsidR="00F86349">
        <w:rPr>
          <w:rFonts w:ascii="Courier New" w:hAnsi="Courier New" w:cs="Courier New"/>
        </w:rPr>
        <w:t>total bytes allocated for ar)</w:t>
      </w:r>
    </w:p>
    <w:p w14:paraId="3C255FDF" w14:textId="1CF1B78D" w:rsidR="00F86349" w:rsidRPr="00C543CD" w:rsidRDefault="00F86349" w:rsidP="00F86349">
      <w:pPr>
        <w:pStyle w:val="NoSpacing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NB: </w:t>
      </w:r>
      <w:r w:rsidR="00977130">
        <w:rPr>
          <w:rFonts w:ascii="Courier New" w:hAnsi="Courier New" w:cs="Courier New"/>
        </w:rPr>
        <w:t xml:space="preserve">the </w:t>
      </w:r>
      <w:r w:rsidR="00DC47B4" w:rsidRPr="00DC47B4">
        <w:rPr>
          <w:rFonts w:ascii="Courier New" w:hAnsi="Courier New" w:cs="Courier New"/>
        </w:rPr>
        <w:t>parenthesis</w:t>
      </w:r>
      <w:r w:rsidR="00DC47B4">
        <w:rPr>
          <w:rFonts w:ascii="Courier New" w:hAnsi="Courier New" w:cs="Courier New"/>
        </w:rPr>
        <w:t xml:space="preserve"> is optional for variable names.</w:t>
      </w:r>
    </w:p>
    <w:sectPr w:rsidR="00F86349" w:rsidRPr="00C543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53F1A"/>
    <w:multiLevelType w:val="hybridMultilevel"/>
    <w:tmpl w:val="5B60E448"/>
    <w:lvl w:ilvl="0" w:tplc="91E47656">
      <w:start w:val="2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5A51DEA"/>
    <w:multiLevelType w:val="hybridMultilevel"/>
    <w:tmpl w:val="ACA24C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zQ1tDA2NrQ0MbNU0lEKTi0uzszPAykwqgUAg5qXMSwAAAA="/>
  </w:docVars>
  <w:rsids>
    <w:rsidRoot w:val="002C4D19"/>
    <w:rsid w:val="000515B1"/>
    <w:rsid w:val="000551E7"/>
    <w:rsid w:val="00076F23"/>
    <w:rsid w:val="000A4D35"/>
    <w:rsid w:val="00110EFE"/>
    <w:rsid w:val="0014293D"/>
    <w:rsid w:val="00147F2C"/>
    <w:rsid w:val="001824D1"/>
    <w:rsid w:val="0023401C"/>
    <w:rsid w:val="00263A0D"/>
    <w:rsid w:val="002C4D19"/>
    <w:rsid w:val="002E474E"/>
    <w:rsid w:val="003261D5"/>
    <w:rsid w:val="003828D7"/>
    <w:rsid w:val="004B3973"/>
    <w:rsid w:val="0054147D"/>
    <w:rsid w:val="00595F37"/>
    <w:rsid w:val="005A4B4B"/>
    <w:rsid w:val="00676F8B"/>
    <w:rsid w:val="006F0B82"/>
    <w:rsid w:val="00716438"/>
    <w:rsid w:val="00763F92"/>
    <w:rsid w:val="008B4A00"/>
    <w:rsid w:val="00950D51"/>
    <w:rsid w:val="00977130"/>
    <w:rsid w:val="00993C62"/>
    <w:rsid w:val="009A299B"/>
    <w:rsid w:val="009B41B7"/>
    <w:rsid w:val="009B5FB7"/>
    <w:rsid w:val="009D17C4"/>
    <w:rsid w:val="00A163CA"/>
    <w:rsid w:val="00A62DD0"/>
    <w:rsid w:val="00AA30F7"/>
    <w:rsid w:val="00B94445"/>
    <w:rsid w:val="00BC135F"/>
    <w:rsid w:val="00BF5A04"/>
    <w:rsid w:val="00C538D8"/>
    <w:rsid w:val="00C543CD"/>
    <w:rsid w:val="00DC47B4"/>
    <w:rsid w:val="00DC6975"/>
    <w:rsid w:val="00DE4075"/>
    <w:rsid w:val="00DF56E5"/>
    <w:rsid w:val="00E04366"/>
    <w:rsid w:val="00E43C74"/>
    <w:rsid w:val="00EE497C"/>
    <w:rsid w:val="00F358E0"/>
    <w:rsid w:val="00F86349"/>
    <w:rsid w:val="00FB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4C979"/>
  <w15:chartTrackingRefBased/>
  <w15:docId w15:val="{7065A329-3E18-4481-B4F2-F34E56DA9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B41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9</Words>
  <Characters>1480</Characters>
  <Application>Microsoft Office Word</Application>
  <DocSecurity>0</DocSecurity>
  <Lines>12</Lines>
  <Paragraphs>3</Paragraphs>
  <ScaleCrop>false</ScaleCrop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oniruzzaman</dc:creator>
  <cp:keywords/>
  <dc:description/>
  <cp:lastModifiedBy>Md Moniruzzaman</cp:lastModifiedBy>
  <cp:revision>3</cp:revision>
  <dcterms:created xsi:type="dcterms:W3CDTF">2021-04-27T07:25:00Z</dcterms:created>
  <dcterms:modified xsi:type="dcterms:W3CDTF">2021-04-27T07:27:00Z</dcterms:modified>
</cp:coreProperties>
</file>